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5A6F2F" w14:textId="227919D7" w:rsidR="000A09D9" w:rsidRPr="00B504FC" w:rsidRDefault="00B504FC" w:rsidP="00B504FC">
      <w:pPr>
        <w:pStyle w:val="Title"/>
      </w:pPr>
      <w:r w:rsidRPr="00B504FC">
        <w:t xml:space="preserve">Template: </w:t>
      </w:r>
      <w:bookmarkStart w:id="0" w:name="_GoBack"/>
      <w:r w:rsidR="73AE90C3" w:rsidRPr="00B504FC">
        <w:t>Aktivitetsbeskrivelse</w:t>
      </w:r>
      <w:bookmarkEnd w:id="0"/>
    </w:p>
    <w:p w14:paraId="5FC0F7BC" w14:textId="17E1BA18" w:rsidR="24B0D127" w:rsidRPr="00B504FC" w:rsidRDefault="24B0D127" w:rsidP="00B504FC"/>
    <w:p w14:paraId="6A9DE5ED" w14:textId="472E03B3" w:rsidR="73AE90C3" w:rsidRPr="00B504FC" w:rsidRDefault="73AE90C3" w:rsidP="00B504FC">
      <w:pPr>
        <w:pStyle w:val="Heading2"/>
      </w:pPr>
      <w:r w:rsidRPr="00B504FC">
        <w:t>Aktivitet</w:t>
      </w:r>
    </w:p>
    <w:p w14:paraId="05B5F29E" w14:textId="54F3DEC3" w:rsidR="73AE90C3" w:rsidRDefault="73AE90C3" w:rsidP="00B504FC">
      <w:r w:rsidRPr="00B504FC">
        <w:t>[Beskrivelse af aktiviteten</w:t>
      </w:r>
      <w:r w:rsidR="3C262B3D" w:rsidRPr="00B504FC">
        <w:t xml:space="preserve"> og evt. </w:t>
      </w:r>
      <w:r w:rsidR="314D54C9" w:rsidRPr="00B504FC">
        <w:t>f</w:t>
      </w:r>
      <w:r w:rsidR="3C262B3D" w:rsidRPr="00B504FC">
        <w:t>ormål</w:t>
      </w:r>
      <w:r w:rsidR="17CD5559" w:rsidRPr="00B504FC">
        <w:t xml:space="preserve"> </w:t>
      </w:r>
      <w:r w:rsidR="3622441C" w:rsidRPr="00B504FC">
        <w:t>–</w:t>
      </w:r>
      <w:r w:rsidR="17CD5559" w:rsidRPr="00B504FC">
        <w:t xml:space="preserve"> socialt, fagligt eller e</w:t>
      </w:r>
      <w:r w:rsidR="66CB17AF" w:rsidRPr="00B504FC">
        <w:t>n kombination</w:t>
      </w:r>
      <w:r w:rsidRPr="00B504FC">
        <w:t>]</w:t>
      </w:r>
    </w:p>
    <w:p w14:paraId="2AB5B35C" w14:textId="77777777" w:rsidR="00B504FC" w:rsidRPr="00B504FC" w:rsidRDefault="00B504FC" w:rsidP="00B504FC"/>
    <w:p w14:paraId="0189A06A" w14:textId="499B8698" w:rsidR="73AE90C3" w:rsidRPr="00B504FC" w:rsidRDefault="73AE90C3" w:rsidP="00B504FC">
      <w:pPr>
        <w:pStyle w:val="Heading2"/>
      </w:pPr>
      <w:r w:rsidRPr="00B504FC">
        <w:t>Tid og sted</w:t>
      </w:r>
    </w:p>
    <w:p w14:paraId="761C9ADC" w14:textId="17AEA611" w:rsidR="73AE90C3" w:rsidRDefault="73AE90C3" w:rsidP="00B504FC">
      <w:r w:rsidRPr="00B504FC">
        <w:t>[Dato, varighed, adresse/lokale]</w:t>
      </w:r>
    </w:p>
    <w:p w14:paraId="2225A542" w14:textId="77777777" w:rsidR="00B504FC" w:rsidRPr="00B504FC" w:rsidRDefault="00B504FC" w:rsidP="00B504FC"/>
    <w:p w14:paraId="749FF497" w14:textId="25BBAC7A" w:rsidR="4B255B80" w:rsidRPr="00B504FC" w:rsidRDefault="4B255B80" w:rsidP="00B504FC">
      <w:pPr>
        <w:pStyle w:val="Heading2"/>
      </w:pPr>
      <w:r w:rsidRPr="00B504FC">
        <w:t>Tilmelding</w:t>
      </w:r>
    </w:p>
    <w:p w14:paraId="672C5D56" w14:textId="77777777" w:rsidR="00B504FC" w:rsidRDefault="4B255B80" w:rsidP="00B504FC">
      <w:r w:rsidRPr="00B504FC">
        <w:t>[</w:t>
      </w:r>
      <w:r w:rsidR="00B504FC">
        <w:t>Overvej:</w:t>
      </w:r>
    </w:p>
    <w:p w14:paraId="2ED1F0E6" w14:textId="77777777" w:rsidR="00B504FC" w:rsidRDefault="00B504FC" w:rsidP="00B504FC">
      <w:pPr>
        <w:pStyle w:val="ListParagraph"/>
        <w:numPr>
          <w:ilvl w:val="0"/>
          <w:numId w:val="1"/>
        </w:numPr>
      </w:pPr>
      <w:r w:rsidRPr="00B504FC">
        <w:t>E</w:t>
      </w:r>
      <w:r w:rsidR="4B255B80" w:rsidRPr="00B504FC">
        <w:t>r der brug for tilmelding</w:t>
      </w:r>
      <w:r w:rsidR="50AA0AAB" w:rsidRPr="00B504FC">
        <w:t xml:space="preserve"> eller kan deltagere blot dukke op</w:t>
      </w:r>
      <w:r w:rsidR="699302EB" w:rsidRPr="00B504FC">
        <w:t>?</w:t>
      </w:r>
      <w:r w:rsidR="4B255B80" w:rsidRPr="00B504FC">
        <w:t xml:space="preserve"> </w:t>
      </w:r>
    </w:p>
    <w:p w14:paraId="7AAB3D2B" w14:textId="65555CDC" w:rsidR="00B504FC" w:rsidRDefault="0DE5FC09" w:rsidP="00B504FC">
      <w:pPr>
        <w:pStyle w:val="ListParagraph"/>
        <w:numPr>
          <w:ilvl w:val="0"/>
          <w:numId w:val="1"/>
        </w:numPr>
      </w:pPr>
      <w:r w:rsidRPr="00B504FC">
        <w:t>H</w:t>
      </w:r>
      <w:r w:rsidR="4B255B80" w:rsidRPr="00B504FC">
        <w:t>vordan tilmelder man sig</w:t>
      </w:r>
      <w:r w:rsidR="21FE80E7" w:rsidRPr="00B504FC">
        <w:t xml:space="preserve"> (fx </w:t>
      </w:r>
      <w:r w:rsidR="6AAB18A8" w:rsidRPr="00B504FC">
        <w:t xml:space="preserve">via e-mail, kalenderinvitation, tilmeldingslink </w:t>
      </w:r>
      <w:r w:rsidR="00B504FC" w:rsidRPr="00B504FC">
        <w:t>el.lign.</w:t>
      </w:r>
      <w:r w:rsidR="70424F4A" w:rsidRPr="00B504FC">
        <w:t>)</w:t>
      </w:r>
      <w:r w:rsidR="64130E6F" w:rsidRPr="00B504FC">
        <w:t xml:space="preserve">? </w:t>
      </w:r>
    </w:p>
    <w:p w14:paraId="50B7041D" w14:textId="5D2181AA" w:rsidR="00B504FC" w:rsidRDefault="00B504FC" w:rsidP="00B504FC">
      <w:pPr>
        <w:pStyle w:val="ListParagraph"/>
        <w:numPr>
          <w:ilvl w:val="0"/>
          <w:numId w:val="1"/>
        </w:numPr>
      </w:pPr>
      <w:r>
        <w:t>Er der en tilmeldingsfrist</w:t>
      </w:r>
      <w:r w:rsidR="312F6A92" w:rsidRPr="00B504FC">
        <w:t>?</w:t>
      </w:r>
      <w:r w:rsidR="5044B272" w:rsidRPr="00B504FC">
        <w:t xml:space="preserve"> </w:t>
      </w:r>
    </w:p>
    <w:p w14:paraId="132B063A" w14:textId="77777777" w:rsidR="00B504FC" w:rsidRDefault="5B5A6B9E" w:rsidP="00B504FC">
      <w:pPr>
        <w:pStyle w:val="ListParagraph"/>
        <w:numPr>
          <w:ilvl w:val="0"/>
          <w:numId w:val="1"/>
        </w:numPr>
      </w:pPr>
      <w:r w:rsidRPr="00B504FC">
        <w:t>E</w:t>
      </w:r>
      <w:r w:rsidR="5044B272" w:rsidRPr="00B504FC">
        <w:t>r der tale om</w:t>
      </w:r>
      <w:r w:rsidR="186BBBDE" w:rsidRPr="00B504FC">
        <w:t xml:space="preserve"> tilmelding efter </w:t>
      </w:r>
      <w:r w:rsidR="5044B272" w:rsidRPr="00B504FC">
        <w:t>først</w:t>
      </w:r>
      <w:r w:rsidR="2DB21480" w:rsidRPr="00B504FC">
        <w:t xml:space="preserve"> </w:t>
      </w:r>
      <w:r w:rsidR="5044B272" w:rsidRPr="00B504FC">
        <w:t>til</w:t>
      </w:r>
      <w:r w:rsidR="39FBA7A2" w:rsidRPr="00B504FC">
        <w:t xml:space="preserve"> </w:t>
      </w:r>
      <w:r w:rsidR="5044B272" w:rsidRPr="00B504FC">
        <w:t>mølle</w:t>
      </w:r>
      <w:r w:rsidR="3A02A9C5" w:rsidRPr="00B504FC">
        <w:t>-</w:t>
      </w:r>
      <w:r w:rsidR="10A133BC" w:rsidRPr="00B504FC">
        <w:t xml:space="preserve"> princippet</w:t>
      </w:r>
      <w:r w:rsidR="35ED1AA0" w:rsidRPr="00B504FC">
        <w:t>?</w:t>
      </w:r>
      <w:r w:rsidR="0E23F3BD" w:rsidRPr="00B504FC">
        <w:t xml:space="preserve"> </w:t>
      </w:r>
    </w:p>
    <w:p w14:paraId="6BA3D79F" w14:textId="77777777" w:rsidR="00B504FC" w:rsidRDefault="1979142C" w:rsidP="00B504FC">
      <w:pPr>
        <w:pStyle w:val="ListParagraph"/>
        <w:numPr>
          <w:ilvl w:val="0"/>
          <w:numId w:val="1"/>
        </w:numPr>
      </w:pPr>
      <w:r w:rsidRPr="00B504FC">
        <w:t>E</w:t>
      </w:r>
      <w:r w:rsidR="0E23F3BD" w:rsidRPr="00B504FC">
        <w:t xml:space="preserve">r der frist og procedure for evt. </w:t>
      </w:r>
      <w:r w:rsidR="0F4EEFDD" w:rsidRPr="00B504FC">
        <w:t>a</w:t>
      </w:r>
      <w:r w:rsidR="0E23F3BD" w:rsidRPr="00B504FC">
        <w:t>fmelding?</w:t>
      </w:r>
      <w:r w:rsidR="153F8D39" w:rsidRPr="00B504FC">
        <w:t xml:space="preserve"> </w:t>
      </w:r>
    </w:p>
    <w:p w14:paraId="4FA4AA2D" w14:textId="1941889B" w:rsidR="4B255B80" w:rsidRDefault="1D5E7644" w:rsidP="00B504FC">
      <w:pPr>
        <w:pStyle w:val="ListParagraph"/>
        <w:numPr>
          <w:ilvl w:val="0"/>
          <w:numId w:val="1"/>
        </w:numPr>
      </w:pPr>
      <w:r w:rsidRPr="00B504FC">
        <w:t>Er</w:t>
      </w:r>
      <w:r w:rsidR="00B504FC">
        <w:t xml:space="preserve"> </w:t>
      </w:r>
      <w:r w:rsidR="153F8D39" w:rsidRPr="00B504FC">
        <w:t xml:space="preserve">der behov for at indhente særlig information om deltagerne </w:t>
      </w:r>
      <w:proofErr w:type="spellStart"/>
      <w:r w:rsidR="153F8D39" w:rsidRPr="00B504FC">
        <w:t>ifm</w:t>
      </w:r>
      <w:proofErr w:type="spellEnd"/>
      <w:r w:rsidR="153F8D39" w:rsidRPr="00B504FC">
        <w:t xml:space="preserve">. </w:t>
      </w:r>
      <w:r w:rsidR="6076A552" w:rsidRPr="00B504FC">
        <w:t>t</w:t>
      </w:r>
      <w:r w:rsidR="153F8D39" w:rsidRPr="00B504FC">
        <w:t>ilmelding/deltagelse</w:t>
      </w:r>
      <w:r w:rsidR="00B504FC">
        <w:t>?]</w:t>
      </w:r>
    </w:p>
    <w:p w14:paraId="02225B8F" w14:textId="77777777" w:rsidR="00B504FC" w:rsidRPr="00B504FC" w:rsidRDefault="00B504FC" w:rsidP="00B504FC"/>
    <w:p w14:paraId="2CBA51EE" w14:textId="2168CE66" w:rsidR="65F5E444" w:rsidRPr="00B504FC" w:rsidRDefault="65F5E444" w:rsidP="00B504FC">
      <w:pPr>
        <w:pStyle w:val="Heading2"/>
      </w:pPr>
      <w:r w:rsidRPr="00B504FC">
        <w:t xml:space="preserve">Kontaktperson </w:t>
      </w:r>
    </w:p>
    <w:p w14:paraId="14C05846" w14:textId="6FA26D1C" w:rsidR="65F5E444" w:rsidRDefault="65F5E444" w:rsidP="00B504FC">
      <w:r w:rsidRPr="00B504FC">
        <w:t xml:space="preserve">[Her angives arrangøren og hvem der er </w:t>
      </w:r>
      <w:proofErr w:type="spellStart"/>
      <w:r w:rsidRPr="00B504FC">
        <w:t>lead</w:t>
      </w:r>
      <w:proofErr w:type="spellEnd"/>
      <w:r w:rsidRPr="00B504FC">
        <w:t>/kontakt i udvalget, evt. kontaktoplysninger]</w:t>
      </w:r>
    </w:p>
    <w:p w14:paraId="4540AED4" w14:textId="77777777" w:rsidR="00B504FC" w:rsidRPr="00B504FC" w:rsidRDefault="00B504FC" w:rsidP="00B504FC"/>
    <w:p w14:paraId="1E4D15B6" w14:textId="5EEEE295" w:rsidR="510EF020" w:rsidRPr="00B504FC" w:rsidRDefault="510EF020" w:rsidP="00B504FC">
      <w:pPr>
        <w:pStyle w:val="Heading2"/>
      </w:pPr>
      <w:r w:rsidRPr="00B504FC">
        <w:t>Deltagere</w:t>
      </w:r>
    </w:p>
    <w:p w14:paraId="3BC3684C" w14:textId="5D7FC4F8" w:rsidR="510EF020" w:rsidRDefault="510EF020" w:rsidP="00B504FC">
      <w:r w:rsidRPr="00B504FC">
        <w:t>[Er der et minimum og/eller et maksimum på antal deltagere?]</w:t>
      </w:r>
    </w:p>
    <w:p w14:paraId="09B442A7" w14:textId="77777777" w:rsidR="00B504FC" w:rsidRPr="00B504FC" w:rsidRDefault="00B504FC" w:rsidP="00B504FC"/>
    <w:p w14:paraId="4EBA3289" w14:textId="634DEF3F" w:rsidR="510EF020" w:rsidRPr="00B504FC" w:rsidRDefault="510EF020" w:rsidP="00B504FC">
      <w:pPr>
        <w:pStyle w:val="Heading2"/>
      </w:pPr>
      <w:r w:rsidRPr="00B504FC">
        <w:t>Pris</w:t>
      </w:r>
    </w:p>
    <w:p w14:paraId="1603D8C5" w14:textId="636DAB00" w:rsidR="510EF020" w:rsidRDefault="510EF020" w:rsidP="00B504FC">
      <w:r w:rsidRPr="00B504FC">
        <w:t>[Her angives det</w:t>
      </w:r>
      <w:r w:rsidR="00B504FC">
        <w:t>,</w:t>
      </w:r>
      <w:r w:rsidRPr="00B504FC">
        <w:t xml:space="preserve"> om aktiviteten indebærer en egenbetaling, og hvad prisen er for hhv. </w:t>
      </w:r>
      <w:r w:rsidR="00B504FC">
        <w:t xml:space="preserve">ordinære </w:t>
      </w:r>
      <w:r w:rsidR="75E2D756" w:rsidRPr="00B504FC">
        <w:t>m</w:t>
      </w:r>
      <w:r w:rsidRPr="00B504FC">
        <w:t>edarbejdere og studentermedarbejdere]</w:t>
      </w:r>
    </w:p>
    <w:p w14:paraId="014610E5" w14:textId="77777777" w:rsidR="00B504FC" w:rsidRPr="00B504FC" w:rsidRDefault="00B504FC" w:rsidP="00B504FC"/>
    <w:p w14:paraId="184F1BF7" w14:textId="72310605" w:rsidR="689FB186" w:rsidRPr="00B504FC" w:rsidRDefault="689FB186" w:rsidP="00B504FC">
      <w:pPr>
        <w:pStyle w:val="Heading2"/>
      </w:pPr>
      <w:r w:rsidRPr="00B504FC">
        <w:t>Øvrige informationer</w:t>
      </w:r>
    </w:p>
    <w:p w14:paraId="202F6F97" w14:textId="515BB0C1" w:rsidR="00B504FC" w:rsidRPr="00B504FC" w:rsidRDefault="689FB186" w:rsidP="00B504FC">
      <w:r w:rsidRPr="00B504FC">
        <w:t>[Her kan de</w:t>
      </w:r>
      <w:r w:rsidR="03E0D3B4" w:rsidRPr="00B504FC">
        <w:t>t</w:t>
      </w:r>
      <w:r w:rsidRPr="00B504FC">
        <w:t xml:space="preserve"> angives</w:t>
      </w:r>
      <w:r w:rsidR="00B504FC">
        <w:t>,</w:t>
      </w:r>
      <w:r w:rsidR="248E611B" w:rsidRPr="00B504FC">
        <w:t xml:space="preserve"> om der tages </w:t>
      </w:r>
      <w:r w:rsidR="248E611B" w:rsidRPr="00B504FC">
        <w:rPr>
          <w:rFonts w:eastAsia="Calibri" w:cs="Calibri"/>
          <w:color w:val="000000" w:themeColor="text1"/>
        </w:rPr>
        <w:t>særlige forholdsregler og hensyn</w:t>
      </w:r>
      <w:r w:rsidR="0A476A18" w:rsidRPr="00B504FC">
        <w:rPr>
          <w:rFonts w:eastAsia="Calibri" w:cs="Calibri"/>
          <w:color w:val="000000" w:themeColor="text1"/>
        </w:rPr>
        <w:t xml:space="preserve"> (corona, allergi, handicap m</w:t>
      </w:r>
      <w:r w:rsidR="2F0330AA" w:rsidRPr="00B504FC">
        <w:rPr>
          <w:rFonts w:eastAsia="Calibri" w:cs="Calibri"/>
          <w:color w:val="000000" w:themeColor="text1"/>
        </w:rPr>
        <w:t>.</w:t>
      </w:r>
      <w:r w:rsidR="0A476A18" w:rsidRPr="00B504FC">
        <w:rPr>
          <w:rFonts w:eastAsia="Calibri" w:cs="Calibri"/>
          <w:color w:val="000000" w:themeColor="text1"/>
        </w:rPr>
        <w:t>v</w:t>
      </w:r>
      <w:r w:rsidR="5BFBF523" w:rsidRPr="00B504FC">
        <w:rPr>
          <w:rFonts w:eastAsia="Calibri" w:cs="Calibri"/>
          <w:color w:val="000000" w:themeColor="text1"/>
        </w:rPr>
        <w:t>.</w:t>
      </w:r>
      <w:r w:rsidR="0A476A18" w:rsidRPr="00B504FC">
        <w:rPr>
          <w:rFonts w:eastAsia="Calibri" w:cs="Calibri"/>
          <w:color w:val="000000" w:themeColor="text1"/>
        </w:rPr>
        <w:t>)</w:t>
      </w:r>
      <w:r w:rsidR="12E003F7" w:rsidRPr="00B504FC">
        <w:t xml:space="preserve">, </w:t>
      </w:r>
      <w:r w:rsidR="7E7B7135" w:rsidRPr="00B504FC">
        <w:t>informationer om</w:t>
      </w:r>
      <w:r w:rsidR="12E003F7" w:rsidRPr="00B504FC">
        <w:t xml:space="preserve"> transport til/fra arrangementet</w:t>
      </w:r>
      <w:r w:rsidR="091E31D4" w:rsidRPr="00B504FC">
        <w:t xml:space="preserve"> etc.]</w:t>
      </w:r>
    </w:p>
    <w:sectPr w:rsidR="00B504FC" w:rsidRPr="00B504FC" w:rsidSect="00B504FC">
      <w:headerReference w:type="default" r:id="rId10"/>
      <w:pgSz w:w="11906" w:h="16838"/>
      <w:pgMar w:top="1440" w:right="1080" w:bottom="1440" w:left="108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844921" w14:textId="77777777" w:rsidR="00B504FC" w:rsidRDefault="00B504FC" w:rsidP="00B504FC">
      <w:r>
        <w:separator/>
      </w:r>
    </w:p>
  </w:endnote>
  <w:endnote w:type="continuationSeparator" w:id="0">
    <w:p w14:paraId="4B9443FB" w14:textId="77777777" w:rsidR="00B504FC" w:rsidRDefault="00B504FC" w:rsidP="00B504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U Passata">
    <w:panose1 w:val="020B0503030502030804"/>
    <w:charset w:val="00"/>
    <w:family w:val="swiss"/>
    <w:pitch w:val="variable"/>
    <w:sig w:usb0="A00000AF" w:usb1="5000204A" w:usb2="00000000" w:usb3="00000000" w:csb0="0000009B" w:csb1="00000000"/>
  </w:font>
  <w:font w:name="AU Passata Light">
    <w:panose1 w:val="020B0303030902030804"/>
    <w:charset w:val="00"/>
    <w:family w:val="swiss"/>
    <w:pitch w:val="variable"/>
    <w:sig w:usb0="A00000AF" w:usb1="5000204A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CA81C1" w14:textId="77777777" w:rsidR="00B504FC" w:rsidRDefault="00B504FC" w:rsidP="00B504FC">
      <w:r>
        <w:separator/>
      </w:r>
    </w:p>
  </w:footnote>
  <w:footnote w:type="continuationSeparator" w:id="0">
    <w:p w14:paraId="40B143C9" w14:textId="77777777" w:rsidR="00B504FC" w:rsidRDefault="00B504FC" w:rsidP="00B504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A76FC7" w14:textId="6045839D" w:rsidR="00B504FC" w:rsidRDefault="00B504FC" w:rsidP="00B504FC">
    <w:pPr>
      <w:pStyle w:val="Header"/>
    </w:pPr>
    <w:r>
      <w:rPr>
        <w:noProof/>
        <w:lang w:eastAsia="da-DK"/>
      </w:rPr>
      <w:drawing>
        <wp:inline distT="0" distB="0" distL="0" distR="0" wp14:anchorId="65D7019D" wp14:editId="3F67CD56">
          <wp:extent cx="2446025" cy="451105"/>
          <wp:effectExtent l="0" t="0" r="0" b="635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LÅ_DK_AU-to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6025" cy="4511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542797615" textId="2080509189" start="0" length="32" invalidationStart="0" invalidationLength="32" id="1VOZNW7e"/>
  </int:Manifest>
  <int:Observations>
    <int:Content id="1VOZNW7e">
      <int:Reviewed type="WordDesignerSuggestedImageAnnotation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056E6D"/>
    <w:multiLevelType w:val="hybridMultilevel"/>
    <w:tmpl w:val="0FA2FAE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TUxNDG0MDczMLBQ0lEKTi0uzszPAykwrAUAA3o2FCwAAAA="/>
  </w:docVars>
  <w:rsids>
    <w:rsidRoot w:val="52E85CBC"/>
    <w:rsid w:val="000A09D9"/>
    <w:rsid w:val="004307DC"/>
    <w:rsid w:val="005C3039"/>
    <w:rsid w:val="00B504FC"/>
    <w:rsid w:val="01DED83D"/>
    <w:rsid w:val="0393D0FB"/>
    <w:rsid w:val="03E0D3B4"/>
    <w:rsid w:val="06FC5550"/>
    <w:rsid w:val="091E31D4"/>
    <w:rsid w:val="0A476A18"/>
    <w:rsid w:val="0BCFC673"/>
    <w:rsid w:val="0C797D76"/>
    <w:rsid w:val="0DE5FC09"/>
    <w:rsid w:val="0E23F3BD"/>
    <w:rsid w:val="0F4EEFDD"/>
    <w:rsid w:val="10A133BC"/>
    <w:rsid w:val="12135E94"/>
    <w:rsid w:val="12E003F7"/>
    <w:rsid w:val="1355FCFF"/>
    <w:rsid w:val="153F8D39"/>
    <w:rsid w:val="17013E43"/>
    <w:rsid w:val="17CD5559"/>
    <w:rsid w:val="186BBBDE"/>
    <w:rsid w:val="186C2B11"/>
    <w:rsid w:val="1979142C"/>
    <w:rsid w:val="1D5E7644"/>
    <w:rsid w:val="210455BD"/>
    <w:rsid w:val="21FE80E7"/>
    <w:rsid w:val="2243F0EA"/>
    <w:rsid w:val="248E611B"/>
    <w:rsid w:val="24B0D127"/>
    <w:rsid w:val="29AC68AA"/>
    <w:rsid w:val="2AB38BDB"/>
    <w:rsid w:val="2DB21480"/>
    <w:rsid w:val="2E7A6684"/>
    <w:rsid w:val="2F0330AA"/>
    <w:rsid w:val="312F6A92"/>
    <w:rsid w:val="314D54C9"/>
    <w:rsid w:val="325A14B4"/>
    <w:rsid w:val="34419A9A"/>
    <w:rsid w:val="3487BC88"/>
    <w:rsid w:val="35ED1AA0"/>
    <w:rsid w:val="3622441C"/>
    <w:rsid w:val="366C500C"/>
    <w:rsid w:val="39FBA7A2"/>
    <w:rsid w:val="3A02A9C5"/>
    <w:rsid w:val="3C262B3D"/>
    <w:rsid w:val="3F6092FC"/>
    <w:rsid w:val="4106F545"/>
    <w:rsid w:val="4352C09A"/>
    <w:rsid w:val="4363FB71"/>
    <w:rsid w:val="4609DC29"/>
    <w:rsid w:val="48376C94"/>
    <w:rsid w:val="4B255B80"/>
    <w:rsid w:val="4CF1B55A"/>
    <w:rsid w:val="4D9B6C5D"/>
    <w:rsid w:val="5029561C"/>
    <w:rsid w:val="5044B272"/>
    <w:rsid w:val="50AA0AAB"/>
    <w:rsid w:val="50D30D1F"/>
    <w:rsid w:val="510EF020"/>
    <w:rsid w:val="51CD1403"/>
    <w:rsid w:val="52E85CBC"/>
    <w:rsid w:val="531ED874"/>
    <w:rsid w:val="5368E464"/>
    <w:rsid w:val="56A08526"/>
    <w:rsid w:val="572C18AF"/>
    <w:rsid w:val="5B5A6B9E"/>
    <w:rsid w:val="5BFBF523"/>
    <w:rsid w:val="5D0FC6AA"/>
    <w:rsid w:val="5EAB970B"/>
    <w:rsid w:val="6076A552"/>
    <w:rsid w:val="64130E6F"/>
    <w:rsid w:val="644E59D1"/>
    <w:rsid w:val="65F57325"/>
    <w:rsid w:val="65F5E444"/>
    <w:rsid w:val="66B6A8F0"/>
    <w:rsid w:val="66CB17AF"/>
    <w:rsid w:val="689FB186"/>
    <w:rsid w:val="68A6BA42"/>
    <w:rsid w:val="699302EB"/>
    <w:rsid w:val="6AAB18A8"/>
    <w:rsid w:val="6D067E26"/>
    <w:rsid w:val="6FB0DA97"/>
    <w:rsid w:val="70424F4A"/>
    <w:rsid w:val="713825CC"/>
    <w:rsid w:val="73AE90C3"/>
    <w:rsid w:val="746FC68E"/>
    <w:rsid w:val="75E2D756"/>
    <w:rsid w:val="7BB9A2A8"/>
    <w:rsid w:val="7D248F76"/>
    <w:rsid w:val="7E7B7135"/>
    <w:rsid w:val="7FF0F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D5AF75"/>
  <w15:chartTrackingRefBased/>
  <w15:docId w15:val="{E840E110-5CDB-43FF-9A8A-0AA855384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04FC"/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04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04FC"/>
    <w:pPr>
      <w:keepNext/>
      <w:keepLines/>
      <w:spacing w:before="40" w:after="0"/>
      <w:outlineLvl w:val="1"/>
    </w:pPr>
    <w:rPr>
      <w:rFonts w:ascii="AU Passata" w:eastAsiaTheme="majorEastAsia" w:hAnsi="AU Passata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504FC"/>
    <w:pPr>
      <w:spacing w:after="0" w:line="240" w:lineRule="auto"/>
      <w:contextualSpacing/>
    </w:pPr>
    <w:rPr>
      <w:rFonts w:ascii="AU Passata Light" w:eastAsiaTheme="majorEastAsia" w:hAnsi="AU Passata Light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04FC"/>
    <w:rPr>
      <w:rFonts w:ascii="AU Passata Light" w:eastAsiaTheme="majorEastAsia" w:hAnsi="AU Passata Light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504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50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4FC"/>
  </w:style>
  <w:style w:type="paragraph" w:styleId="Footer">
    <w:name w:val="footer"/>
    <w:basedOn w:val="Normal"/>
    <w:link w:val="FooterChar"/>
    <w:uiPriority w:val="99"/>
    <w:unhideWhenUsed/>
    <w:rsid w:val="00B50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4FC"/>
  </w:style>
  <w:style w:type="character" w:customStyle="1" w:styleId="Heading2Char">
    <w:name w:val="Heading 2 Char"/>
    <w:basedOn w:val="DefaultParagraphFont"/>
    <w:link w:val="Heading2"/>
    <w:uiPriority w:val="9"/>
    <w:rsid w:val="00B504FC"/>
    <w:rPr>
      <w:rFonts w:ascii="AU Passata" w:eastAsiaTheme="majorEastAsia" w:hAnsi="AU Passata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504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06593507476a40c6" Type="http://schemas.microsoft.com/office/2019/09/relationships/intelligence" Target="intelligenc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1BA3DB6CF7BF34ABCD77B9496BEF1A5" ma:contentTypeVersion="6" ma:contentTypeDescription="Opret et nyt dokument." ma:contentTypeScope="" ma:versionID="21184315634cd6ae3ed9a8af0c433d0f">
  <xsd:schema xmlns:xsd="http://www.w3.org/2001/XMLSchema" xmlns:xs="http://www.w3.org/2001/XMLSchema" xmlns:p="http://schemas.microsoft.com/office/2006/metadata/properties" xmlns:ns2="2e31be78-2658-4517-aedd-69d9a942b7a3" xmlns:ns3="912ca8db-4240-40fa-8f27-9da1b23a164f" targetNamespace="http://schemas.microsoft.com/office/2006/metadata/properties" ma:root="true" ma:fieldsID="7244448fb8b31d42a77c6e5de6106ed4" ns2:_="" ns3:_="">
    <xsd:import namespace="2e31be78-2658-4517-aedd-69d9a942b7a3"/>
    <xsd:import namespace="912ca8db-4240-40fa-8f27-9da1b23a16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31be78-2658-4517-aedd-69d9a942b7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2ca8db-4240-40fa-8f27-9da1b23a164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DA5E1E2-47E5-4DFD-9139-73F60F8AEB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05FF57-8539-42C7-9B37-FC74E59B4C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31be78-2658-4517-aedd-69d9a942b7a3"/>
    <ds:schemaRef ds:uri="912ca8db-4240-40fa-8f27-9da1b23a16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A5365C-FEDF-476C-A512-7FDCD4E650A3}">
  <ds:schemaRefs>
    <ds:schemaRef ds:uri="http://schemas.microsoft.com/office/2006/documentManagement/types"/>
    <ds:schemaRef ds:uri="http://purl.org/dc/dcmitype/"/>
    <ds:schemaRef ds:uri="http://purl.org/dc/elements/1.1/"/>
    <ds:schemaRef ds:uri="912ca8db-4240-40fa-8f27-9da1b23a164f"/>
    <ds:schemaRef ds:uri="http://schemas.openxmlformats.org/package/2006/metadata/core-properties"/>
    <ds:schemaRef ds:uri="2e31be78-2658-4517-aedd-69d9a942b7a3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s Maria Pedersen</dc:creator>
  <cp:keywords/>
  <dc:description/>
  <cp:lastModifiedBy>Nina Adolfsen</cp:lastModifiedBy>
  <cp:revision>2</cp:revision>
  <dcterms:created xsi:type="dcterms:W3CDTF">2022-02-04T13:51:00Z</dcterms:created>
  <dcterms:modified xsi:type="dcterms:W3CDTF">2022-02-04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BA3DB6CF7BF34ABCD77B9496BEF1A5</vt:lpwstr>
  </property>
</Properties>
</file>